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9b6932fd1b18010e770d29fb261a544e2e2558"/>
      <w:r>
        <w:rPr>
          <w:b/>
        </w:rPr>
        <w:t xml:space="preserve">ПРОТОКОЛ ПРО РЕЗУЛЬТАТИ ЗЕМЕЛЬНИХ ТОРГІВ № LSE001-UA-20240328-5632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Сокаль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1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1:5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земельної ділянки несільськогосподарського призначення, площею 0,0213 га, кадастровий номер: 4624810100:01:004:0698, що розташована за адресою: Львівська область, Червоноградський район, м. Сокаль, вул. Підкови, категорія земель – землі житлової та громадської забудови, цільове призначення – для будівництва та обслуговування будівель торгівлі (КВЦПЗ 03.07)</w:t>
      </w:r>
    </w:p>
    <w:p>
      <w:pPr>
        <w:numPr>
          <w:ilvl w:val="0"/>
          <w:numId w:val="1001"/>
        </w:numPr>
        <w:pStyle w:val="Compact"/>
      </w:pPr>
      <w:r>
        <w:t xml:space="preserve">Продаж земельної ділянки несільськогосподарського призначення, площею 0,0213 га, кадастровий номер: 4624810100:01:004:0698, що розташована за адресою: Львівська область, Червоноградський район, м. Сокаль, вул. Підкови, категорія земель – землі житлової та громадської забудови, цільове призначення – для будівництва та обслуговування будівель торгівлі (КВЦПЗ 03.07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14 069,3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320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3 140,6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4 220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Іванчук Марія Петрівна, ІПН/РНОКПП: 291420258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ерпінська Ольга Анатоліївна, ІПН/РНОКПП: 290580214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ерпінська Ольг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31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23:05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Іванчук Марія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32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9:04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ерпінська Ольг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31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23:05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Іванчук Марія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32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9:04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ерпінська Ольг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31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23:05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Іванчук Марія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32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9:04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ерпінська Ольг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31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23:05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Іванчук Марія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32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9:04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Іванчук Марія Петрівна, ІПН/РНОКПП: 291420258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6 025,00 грн (шістнадцять тисяч двадцять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78 195,80 грн (сімдесят вісім тисяч сто дев'яносто п'ять гривень 8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242 304,20 грн (двісті сорок дві тисячі триста чотири гривні 2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Львів/Сокальська тг/330101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1899998031418194100001390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24 88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4"/>
        </w:numPr>
        <w:pStyle w:val="Compact"/>
      </w:pPr>
      <w:r>
        <w:t xml:space="preserve">Одержувач: ТОВ "УКРАЇНСЬКА АУКЦІОННА КОМПАНІЯ" (для зарахування витрат (видатків), здійснених на підготовку лота в сумі 24882грн.00коп.)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1707094</w:t>
      </w:r>
    </w:p>
    <w:p>
      <w:pPr>
        <w:numPr>
          <w:ilvl w:val="0"/>
          <w:numId w:val="1004"/>
        </w:numPr>
        <w:pStyle w:val="Compact"/>
      </w:pPr>
      <w:r>
        <w:t xml:space="preserve">Назва банку: ПАТ "МІЖНАРОДНИЙ ІНВЕСТИЦІЙНИЙ БАНК" у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1380582000002600401032433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1:5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Іванчук Марія Петрівна, ІПН/РНОКПП: 291420258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Сокаль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21:06:02Z</dcterms:created>
  <dcterms:modified xsi:type="dcterms:W3CDTF">2024-05-20T21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